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CE14E" w14:textId="77777777" w:rsidR="004E6DA2" w:rsidRPr="00A66B06" w:rsidRDefault="004E6DA2" w:rsidP="004E6DA2">
      <w:pPr>
        <w:spacing w:after="0" w:line="240" w:lineRule="auto"/>
      </w:pPr>
      <w:bookmarkStart w:id="0" w:name="_Hlk94097966"/>
      <w:r w:rsidRPr="00A66B06">
        <w:t>Adriann Liceralde</w:t>
      </w:r>
    </w:p>
    <w:p w14:paraId="4C8C4287" w14:textId="77777777" w:rsidR="004E6DA2" w:rsidRDefault="004E6DA2" w:rsidP="004E6DA2">
      <w:pPr>
        <w:spacing w:after="0"/>
      </w:pPr>
      <w:r w:rsidRPr="003E02BC">
        <w:t>Dr. Brian McPherson</w:t>
      </w:r>
    </w:p>
    <w:p w14:paraId="3BE1230A" w14:textId="77777777" w:rsidR="004E6DA2" w:rsidRDefault="004E6DA2" w:rsidP="004E6DA2">
      <w:pPr>
        <w:spacing w:after="0"/>
      </w:pPr>
      <w:r>
        <w:t>Carbon Science Research</w:t>
      </w:r>
      <w:r w:rsidRPr="003E02BC">
        <w:t xml:space="preserve"> at the University of Utah</w:t>
      </w:r>
    </w:p>
    <w:p w14:paraId="470A02FC" w14:textId="77777777" w:rsidR="004E6DA2" w:rsidRPr="003E02BC" w:rsidRDefault="004E6DA2" w:rsidP="004E6DA2">
      <w:pPr>
        <w:spacing w:after="0"/>
      </w:pPr>
      <w:r w:rsidRPr="00A66B06">
        <w:t>CS</w:t>
      </w:r>
      <w:r>
        <w:t>R</w:t>
      </w:r>
      <w:r w:rsidRPr="00A66B06">
        <w:t xml:space="preserve"> Arduino Collection Project</w:t>
      </w:r>
    </w:p>
    <w:p w14:paraId="66215AE8" w14:textId="2F5D0E4E" w:rsidR="004E6DA2" w:rsidRPr="00A66B06" w:rsidRDefault="004E6DA2" w:rsidP="004E6DA2">
      <w:pPr>
        <w:spacing w:after="0"/>
      </w:pPr>
      <w:r w:rsidRPr="003E02BC">
        <w:t xml:space="preserve">Last Updated </w:t>
      </w:r>
      <w:r>
        <w:t>February 21</w:t>
      </w:r>
      <w:r w:rsidRPr="003E02BC">
        <w:t>, 2022</w:t>
      </w:r>
    </w:p>
    <w:bookmarkEnd w:id="0"/>
    <w:p w14:paraId="2BBBA8E9" w14:textId="16D46175" w:rsidR="004A0991" w:rsidRDefault="004E6DA2" w:rsidP="004E6DA2">
      <w:pPr>
        <w:spacing w:after="0"/>
        <w:jc w:val="center"/>
        <w:rPr>
          <w:b/>
          <w:bCs/>
        </w:rPr>
      </w:pPr>
      <w:r>
        <w:rPr>
          <w:b/>
          <w:bCs/>
        </w:rPr>
        <w:t>Information for the Davis 6410 Anemometer</w:t>
      </w:r>
    </w:p>
    <w:p w14:paraId="6CAB9500" w14:textId="1FF30863" w:rsidR="004E6DA2" w:rsidRDefault="004E6DA2" w:rsidP="004E6DA2">
      <w:pPr>
        <w:spacing w:after="0"/>
        <w:rPr>
          <w:b/>
          <w:bCs/>
        </w:rPr>
      </w:pPr>
    </w:p>
    <w:p w14:paraId="49958286" w14:textId="464E3DBC" w:rsidR="004E6DA2" w:rsidRDefault="004E6DA2" w:rsidP="004E6DA2">
      <w:pPr>
        <w:spacing w:after="0"/>
      </w:pPr>
      <w:r>
        <w:rPr>
          <w:b/>
          <w:bCs/>
        </w:rPr>
        <w:t>Introduction</w:t>
      </w:r>
    </w:p>
    <w:p w14:paraId="7BE839B8" w14:textId="3027C64D" w:rsidR="004E6DA2" w:rsidRDefault="004E6DA2" w:rsidP="004E6DA2">
      <w:pPr>
        <w:pStyle w:val="ListParagraph"/>
        <w:numPr>
          <w:ilvl w:val="0"/>
          <w:numId w:val="2"/>
        </w:numPr>
        <w:spacing w:after="0"/>
      </w:pPr>
      <w:r w:rsidRPr="004E6DA2">
        <w:t xml:space="preserve">The Davis </w:t>
      </w:r>
      <w:r>
        <w:t xml:space="preserve">6410 is a low-cost </w:t>
      </w:r>
      <w:r w:rsidRPr="004E6DA2">
        <w:t xml:space="preserve">anemometer </w:t>
      </w:r>
      <w:r>
        <w:t xml:space="preserve">that measures </w:t>
      </w:r>
      <w:r w:rsidRPr="004E6DA2">
        <w:t>wind speed and wind direction at a relatively low cost of $1</w:t>
      </w:r>
      <w:r w:rsidR="00CA546E">
        <w:t>7</w:t>
      </w:r>
      <w:r w:rsidRPr="004E6DA2">
        <w:t>0 (as of 202</w:t>
      </w:r>
      <w:r w:rsidR="00CA546E">
        <w:t>2</w:t>
      </w:r>
      <w:r w:rsidRPr="004E6DA2">
        <w:t>).</w:t>
      </w:r>
    </w:p>
    <w:p w14:paraId="42A32BC4" w14:textId="6696C90E" w:rsidR="004E6DA2" w:rsidRDefault="004E6DA2" w:rsidP="004E6DA2">
      <w:pPr>
        <w:pStyle w:val="ListParagraph"/>
        <w:numPr>
          <w:ilvl w:val="0"/>
          <w:numId w:val="2"/>
        </w:numPr>
        <w:spacing w:after="0"/>
      </w:pPr>
      <w:r w:rsidRPr="004E6DA2">
        <w:t>The wind vane portion of the device uses a linear potentiometer to determine the direction of a wind source.</w:t>
      </w:r>
    </w:p>
    <w:p w14:paraId="41AC0A0F" w14:textId="4BC86972" w:rsidR="004E6DA2" w:rsidRDefault="004E6DA2" w:rsidP="004E6DA2">
      <w:pPr>
        <w:pStyle w:val="ListParagraph"/>
        <w:numPr>
          <w:ilvl w:val="0"/>
          <w:numId w:val="2"/>
        </w:numPr>
        <w:spacing w:after="0"/>
      </w:pPr>
      <w:r>
        <w:t>Each rotation of the wind cups emits a pulse.</w:t>
      </w:r>
    </w:p>
    <w:p w14:paraId="197DC947" w14:textId="18E80426" w:rsidR="004E6DA2" w:rsidRDefault="004E6DA2" w:rsidP="004E6DA2">
      <w:pPr>
        <w:pStyle w:val="ListParagraph"/>
        <w:numPr>
          <w:ilvl w:val="0"/>
          <w:numId w:val="2"/>
        </w:numPr>
        <w:spacing w:after="0"/>
      </w:pPr>
      <w:r>
        <w:t>Converting from the number of pulses to wind speed is performed with the following formula:</w:t>
      </w:r>
    </w:p>
    <w:p w14:paraId="1E7281D0" w14:textId="77777777" w:rsidR="004E6DA2" w:rsidRPr="005E211D" w:rsidRDefault="004E6DA2" w:rsidP="004E6DA2">
      <w:pPr>
        <w:spacing w:after="0"/>
      </w:pPr>
      <m:oMathPara>
        <m:oMath>
          <m:r>
            <w:rPr>
              <w:rFonts w:ascii="Cambria Math" w:hAnsi="Cambria Math"/>
            </w:rPr>
            <m:t>V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.25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  <m:r>
            <w:rPr>
              <w:rFonts w:ascii="Cambria Math" w:hAnsi="Cambria Math"/>
            </w:rPr>
            <m:t>/ 2.237</m:t>
          </m:r>
        </m:oMath>
      </m:oMathPara>
    </w:p>
    <w:p w14:paraId="29EABAD7" w14:textId="77777777" w:rsidR="004E6DA2" w:rsidRDefault="004E6DA2" w:rsidP="004E6DA2">
      <w:pPr>
        <w:spacing w:after="0"/>
        <w:ind w:firstLine="720"/>
      </w:pPr>
      <w:r>
        <w:t>Where:</w:t>
      </w:r>
    </w:p>
    <w:p w14:paraId="2D0E9F60" w14:textId="77777777" w:rsidR="004E6DA2" w:rsidRDefault="004E6DA2" w:rsidP="004E6DA2">
      <w:pPr>
        <w:spacing w:after="0"/>
        <w:ind w:firstLine="720"/>
      </w:pPr>
      <w:r>
        <w:tab/>
        <w:t>V = speed (meters per second)</w:t>
      </w:r>
    </w:p>
    <w:p w14:paraId="2504F47A" w14:textId="77777777" w:rsidR="004E6DA2" w:rsidRDefault="004E6DA2" w:rsidP="004E6DA2">
      <w:pPr>
        <w:spacing w:after="0"/>
        <w:ind w:firstLine="720"/>
      </w:pPr>
      <w:r>
        <w:tab/>
        <w:t>P = number of pulses per sample period</w:t>
      </w:r>
    </w:p>
    <w:p w14:paraId="4A23B48D" w14:textId="3601DD7E" w:rsidR="004E6DA2" w:rsidRDefault="004E6DA2" w:rsidP="004E6DA2">
      <w:pPr>
        <w:spacing w:after="0"/>
        <w:ind w:firstLine="720"/>
      </w:pPr>
      <w:r>
        <w:tab/>
        <w:t>T = sample period (seconds)</w:t>
      </w:r>
    </w:p>
    <w:p w14:paraId="41961CC8" w14:textId="18354AB6" w:rsidR="004E6DA2" w:rsidRDefault="004E6DA2" w:rsidP="004E6DA2">
      <w:pPr>
        <w:spacing w:after="0"/>
        <w:rPr>
          <w:b/>
          <w:bCs/>
        </w:rPr>
      </w:pPr>
    </w:p>
    <w:p w14:paraId="4F7FE99B" w14:textId="3866E300" w:rsidR="004E6DA2" w:rsidRDefault="004E6DA2" w:rsidP="004E6DA2">
      <w:pPr>
        <w:spacing w:after="0"/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08"/>
        <w:gridCol w:w="2909"/>
      </w:tblGrid>
      <w:tr w:rsidR="004E6DA2" w14:paraId="4E44BBEE" w14:textId="77777777" w:rsidTr="003E4B57">
        <w:trPr>
          <w:jc w:val="center"/>
        </w:trPr>
        <w:tc>
          <w:tcPr>
            <w:tcW w:w="2908" w:type="dxa"/>
          </w:tcPr>
          <w:p w14:paraId="38A87D3B" w14:textId="77777777" w:rsidR="004E6DA2" w:rsidRPr="00870AC0" w:rsidRDefault="004E6DA2" w:rsidP="003E4B57">
            <w:pPr>
              <w:spacing w:after="0"/>
            </w:pPr>
            <w:r>
              <w:t>Model</w:t>
            </w:r>
          </w:p>
        </w:tc>
        <w:tc>
          <w:tcPr>
            <w:tcW w:w="2909" w:type="dxa"/>
          </w:tcPr>
          <w:p w14:paraId="32D91D45" w14:textId="77777777" w:rsidR="004E6DA2" w:rsidRDefault="004E6DA2" w:rsidP="003E4B57">
            <w:pPr>
              <w:spacing w:after="0"/>
            </w:pPr>
            <w:r>
              <w:t>6410</w:t>
            </w:r>
          </w:p>
        </w:tc>
      </w:tr>
      <w:tr w:rsidR="004E6DA2" w14:paraId="0206929C" w14:textId="77777777" w:rsidTr="003E4B57">
        <w:trPr>
          <w:jc w:val="center"/>
        </w:trPr>
        <w:tc>
          <w:tcPr>
            <w:tcW w:w="2908" w:type="dxa"/>
          </w:tcPr>
          <w:p w14:paraId="3DEA6776" w14:textId="77777777" w:rsidR="004E6DA2" w:rsidRPr="00870AC0" w:rsidRDefault="004E6DA2" w:rsidP="003E4B57">
            <w:pPr>
              <w:spacing w:after="0"/>
            </w:pPr>
            <w:r>
              <w:t>Brand</w:t>
            </w:r>
          </w:p>
        </w:tc>
        <w:tc>
          <w:tcPr>
            <w:tcW w:w="2909" w:type="dxa"/>
          </w:tcPr>
          <w:p w14:paraId="648FF713" w14:textId="77777777" w:rsidR="004E6DA2" w:rsidRDefault="004E6DA2" w:rsidP="003E4B57">
            <w:pPr>
              <w:spacing w:after="0"/>
            </w:pPr>
            <w:r>
              <w:t>Davis</w:t>
            </w:r>
          </w:p>
        </w:tc>
      </w:tr>
      <w:tr w:rsidR="004E6DA2" w14:paraId="184E0B14" w14:textId="77777777" w:rsidTr="003E4B57">
        <w:trPr>
          <w:jc w:val="center"/>
        </w:trPr>
        <w:tc>
          <w:tcPr>
            <w:tcW w:w="2908" w:type="dxa"/>
          </w:tcPr>
          <w:p w14:paraId="51332411" w14:textId="77777777" w:rsidR="004E6DA2" w:rsidRPr="001E0C91" w:rsidRDefault="004E6DA2" w:rsidP="003E4B57">
            <w:pPr>
              <w:spacing w:after="0"/>
            </w:pPr>
            <w:r>
              <w:t>Range of Direction</w:t>
            </w:r>
          </w:p>
        </w:tc>
        <w:tc>
          <w:tcPr>
            <w:tcW w:w="2909" w:type="dxa"/>
          </w:tcPr>
          <w:p w14:paraId="31FB7F43" w14:textId="77777777" w:rsidR="004E6DA2" w:rsidRDefault="004E6DA2" w:rsidP="003E4B57">
            <w:pPr>
              <w:spacing w:after="0"/>
            </w:pPr>
            <w:r>
              <w:t xml:space="preserve">1 to 360 </w:t>
            </w:r>
            <w:r w:rsidRPr="00347AE1">
              <w:t>°</w:t>
            </w:r>
          </w:p>
        </w:tc>
      </w:tr>
      <w:tr w:rsidR="004E6DA2" w14:paraId="03B99A0C" w14:textId="77777777" w:rsidTr="003E4B57">
        <w:trPr>
          <w:jc w:val="center"/>
        </w:trPr>
        <w:tc>
          <w:tcPr>
            <w:tcW w:w="2908" w:type="dxa"/>
          </w:tcPr>
          <w:p w14:paraId="050BBAA9" w14:textId="77777777" w:rsidR="004E6DA2" w:rsidRDefault="004E6DA2" w:rsidP="003E4B57">
            <w:pPr>
              <w:spacing w:after="0"/>
            </w:pPr>
            <w:r>
              <w:t>Range of Speed</w:t>
            </w:r>
          </w:p>
        </w:tc>
        <w:tc>
          <w:tcPr>
            <w:tcW w:w="2909" w:type="dxa"/>
          </w:tcPr>
          <w:p w14:paraId="2E04A84F" w14:textId="77777777" w:rsidR="004E6DA2" w:rsidRDefault="004E6DA2" w:rsidP="003E4B57">
            <w:pPr>
              <w:spacing w:after="0"/>
            </w:pPr>
            <w:r w:rsidRPr="007725E7">
              <w:t>0.5 to 89 m/s</w:t>
            </w:r>
          </w:p>
        </w:tc>
      </w:tr>
      <w:tr w:rsidR="004E6DA2" w14:paraId="546423C5" w14:textId="77777777" w:rsidTr="003E4B57">
        <w:trPr>
          <w:jc w:val="center"/>
        </w:trPr>
        <w:tc>
          <w:tcPr>
            <w:tcW w:w="2908" w:type="dxa"/>
          </w:tcPr>
          <w:p w14:paraId="02576C72" w14:textId="77777777" w:rsidR="004E6DA2" w:rsidRPr="00AD59AD" w:rsidRDefault="004E6DA2" w:rsidP="003E4B57">
            <w:pPr>
              <w:spacing w:after="0"/>
            </w:pPr>
            <w:r>
              <w:t>Accuracy of Direction</w:t>
            </w:r>
          </w:p>
        </w:tc>
        <w:tc>
          <w:tcPr>
            <w:tcW w:w="2909" w:type="dxa"/>
          </w:tcPr>
          <w:p w14:paraId="6EE7F9B9" w14:textId="77777777" w:rsidR="004E6DA2" w:rsidRDefault="004E6DA2" w:rsidP="003E4B57">
            <w:pPr>
              <w:spacing w:after="0"/>
            </w:pPr>
            <w:r w:rsidRPr="00347AE1">
              <w:t>±</w:t>
            </w:r>
            <w:r>
              <w:t xml:space="preserve"> </w:t>
            </w:r>
            <w:r w:rsidRPr="00347AE1">
              <w:t>3°</w:t>
            </w:r>
          </w:p>
        </w:tc>
      </w:tr>
      <w:tr w:rsidR="004E6DA2" w:rsidRPr="00620406" w14:paraId="570BAB4A" w14:textId="77777777" w:rsidTr="003E4B57">
        <w:trPr>
          <w:jc w:val="center"/>
        </w:trPr>
        <w:tc>
          <w:tcPr>
            <w:tcW w:w="2908" w:type="dxa"/>
          </w:tcPr>
          <w:p w14:paraId="20BD2D30" w14:textId="77777777" w:rsidR="004E6DA2" w:rsidRDefault="004E6DA2" w:rsidP="003E4B57">
            <w:pPr>
              <w:spacing w:after="0"/>
            </w:pPr>
            <w:r>
              <w:t>Accuracy of Speed</w:t>
            </w:r>
          </w:p>
        </w:tc>
        <w:tc>
          <w:tcPr>
            <w:tcW w:w="2909" w:type="dxa"/>
          </w:tcPr>
          <w:p w14:paraId="147B3E24" w14:textId="77777777" w:rsidR="004E6DA2" w:rsidRPr="00620406" w:rsidRDefault="004E6DA2" w:rsidP="003E4B57">
            <w:pPr>
              <w:spacing w:after="0"/>
            </w:pPr>
            <w:r w:rsidRPr="004107B6">
              <w:t>±1 m/s or ±</w:t>
            </w:r>
            <w:r>
              <w:t xml:space="preserve"> </w:t>
            </w:r>
            <w:r w:rsidRPr="004107B6">
              <w:t>5%</w:t>
            </w:r>
          </w:p>
        </w:tc>
      </w:tr>
    </w:tbl>
    <w:p w14:paraId="6C2D9EAE" w14:textId="2D2D69FB" w:rsidR="004E6DA2" w:rsidRDefault="004E6DA2" w:rsidP="004E6DA2">
      <w:pPr>
        <w:spacing w:after="0"/>
      </w:pPr>
    </w:p>
    <w:p w14:paraId="424783E5" w14:textId="5BF5E94C" w:rsidR="004E6DA2" w:rsidRDefault="004E6DA2" w:rsidP="004E6DA2">
      <w:pPr>
        <w:spacing w:after="0"/>
      </w:pPr>
      <w:r>
        <w:rPr>
          <w:b/>
          <w:bCs/>
        </w:rPr>
        <w:t>Links</w:t>
      </w:r>
    </w:p>
    <w:p w14:paraId="24C11324" w14:textId="27C889BB" w:rsidR="004E6DA2" w:rsidRDefault="004E6DA2" w:rsidP="004E6DA2">
      <w:pPr>
        <w:pStyle w:val="ListParagraph"/>
        <w:numPr>
          <w:ilvl w:val="0"/>
          <w:numId w:val="1"/>
        </w:numPr>
        <w:spacing w:after="0"/>
      </w:pPr>
      <w:r>
        <w:t>Product Link:</w:t>
      </w:r>
    </w:p>
    <w:p w14:paraId="0403E29A" w14:textId="2DC9BD53" w:rsidR="004E6DA2" w:rsidRDefault="00BC5D7D" w:rsidP="004E6DA2">
      <w:pPr>
        <w:pStyle w:val="ListParagraph"/>
        <w:spacing w:after="0"/>
      </w:pPr>
      <w:hyperlink r:id="rId5" w:history="1">
        <w:r w:rsidR="004E6DA2" w:rsidRPr="00F133B9">
          <w:rPr>
            <w:rStyle w:val="Hyperlink"/>
          </w:rPr>
          <w:t>https://www.davisinstruments.com/products/anemometer-for-vantage-pro2-vantage-pro</w:t>
        </w:r>
      </w:hyperlink>
      <w:r w:rsidR="004E6DA2">
        <w:t xml:space="preserve"> </w:t>
      </w:r>
    </w:p>
    <w:p w14:paraId="041E5DDF" w14:textId="483AAEFD" w:rsidR="004E6DA2" w:rsidRDefault="00CA546E" w:rsidP="004E6DA2">
      <w:pPr>
        <w:pStyle w:val="ListParagraph"/>
        <w:numPr>
          <w:ilvl w:val="0"/>
          <w:numId w:val="1"/>
        </w:numPr>
        <w:spacing w:after="0"/>
      </w:pPr>
      <w:r>
        <w:t>Product Info</w:t>
      </w:r>
    </w:p>
    <w:p w14:paraId="57503943" w14:textId="77777777" w:rsidR="00CA546E" w:rsidRDefault="00BC5D7D" w:rsidP="00CA546E">
      <w:pPr>
        <w:pStyle w:val="ListParagraph"/>
        <w:spacing w:after="0"/>
      </w:pPr>
      <w:hyperlink r:id="rId6" w:history="1">
        <w:r w:rsidR="00CA546E" w:rsidRPr="00FB359D">
          <w:rPr>
            <w:rStyle w:val="Hyperlink"/>
          </w:rPr>
          <w:t>http://cactus.io/sensors/weather/anemometer/davis-anemometer</w:t>
        </w:r>
      </w:hyperlink>
      <w:r w:rsidR="004E6DA2">
        <w:t xml:space="preserve"> </w:t>
      </w:r>
    </w:p>
    <w:p w14:paraId="2C9E26B0" w14:textId="3A4DD77A" w:rsidR="00CA546E" w:rsidRDefault="00CA546E" w:rsidP="00CA546E">
      <w:pPr>
        <w:pStyle w:val="ListParagraph"/>
        <w:numPr>
          <w:ilvl w:val="0"/>
          <w:numId w:val="1"/>
        </w:numPr>
        <w:spacing w:after="0"/>
      </w:pPr>
      <w:r>
        <w:t>Original Hookup Guide</w:t>
      </w:r>
    </w:p>
    <w:p w14:paraId="57DC433C" w14:textId="1EBC95D8" w:rsidR="004E6DA2" w:rsidRDefault="00CA546E" w:rsidP="00CA546E">
      <w:pPr>
        <w:pStyle w:val="ListParagraph"/>
        <w:spacing w:after="0"/>
      </w:pPr>
      <w:hyperlink r:id="rId7" w:history="1">
        <w:r w:rsidRPr="00FB359D">
          <w:rPr>
            <w:rStyle w:val="Hyperlink"/>
          </w:rPr>
          <w:t>http://cactus.io/hookups/weather/anemometer/davis/hookup-arduino-to-davis-anemometer</w:t>
        </w:r>
      </w:hyperlink>
      <w:r w:rsidR="004E6DA2">
        <w:t xml:space="preserve"> </w:t>
      </w:r>
    </w:p>
    <w:p w14:paraId="4B777D88" w14:textId="77777777" w:rsidR="004E6DA2" w:rsidRPr="00961F15" w:rsidRDefault="004E6DA2" w:rsidP="004E6DA2">
      <w:pPr>
        <w:pStyle w:val="ListParagraph"/>
        <w:numPr>
          <w:ilvl w:val="0"/>
          <w:numId w:val="1"/>
        </w:numPr>
        <w:spacing w:after="0" w:line="240" w:lineRule="auto"/>
      </w:pPr>
      <w:r>
        <w:t>Arduino Code</w:t>
      </w:r>
    </w:p>
    <w:p w14:paraId="09896E96" w14:textId="77777777" w:rsidR="00E06579" w:rsidRDefault="00BC5D7D" w:rsidP="00E06579">
      <w:pPr>
        <w:pStyle w:val="ListParagraph"/>
        <w:spacing w:after="0"/>
      </w:pPr>
      <w:hyperlink r:id="rId8" w:history="1">
        <w:r w:rsidR="00E06579" w:rsidRPr="00FB359D">
          <w:rPr>
            <w:rStyle w:val="Hyperlink"/>
          </w:rPr>
          <w:t>https://github.com/RiceAllDay22/CSR_Arduino_Collection/tree/main/Individual_Modules/Davis</w:t>
        </w:r>
      </w:hyperlink>
      <w:r w:rsidR="00E06579">
        <w:t xml:space="preserve"> </w:t>
      </w:r>
    </w:p>
    <w:p w14:paraId="31042AED" w14:textId="77777777" w:rsidR="004B5D13" w:rsidRDefault="004B5D13" w:rsidP="00E06579">
      <w:pPr>
        <w:spacing w:after="0"/>
        <w:rPr>
          <w:b/>
          <w:bCs/>
        </w:rPr>
      </w:pPr>
    </w:p>
    <w:p w14:paraId="0AD27A29" w14:textId="36AF91F1" w:rsidR="004B5D13" w:rsidRDefault="00BC5D7D" w:rsidP="00BC5D7D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1FB0A8E" wp14:editId="65F6CA9F">
            <wp:extent cx="3431392" cy="3560983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738" cy="3566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EAD16" w14:textId="241F1072" w:rsidR="00BC5D7D" w:rsidRDefault="00BC5D7D" w:rsidP="00BC5D7D">
      <w:pPr>
        <w:spacing w:after="0"/>
        <w:jc w:val="center"/>
      </w:pPr>
      <w:r>
        <w:t>Figure 1. Image of the anemometer.</w:t>
      </w:r>
    </w:p>
    <w:p w14:paraId="25B822E2" w14:textId="77777777" w:rsidR="00BC5D7D" w:rsidRPr="00BC5D7D" w:rsidRDefault="00BC5D7D" w:rsidP="00BC5D7D">
      <w:pPr>
        <w:spacing w:after="0"/>
        <w:jc w:val="center"/>
      </w:pPr>
    </w:p>
    <w:p w14:paraId="1F244912" w14:textId="076DF283" w:rsidR="004E6DA2" w:rsidRDefault="004E6DA2" w:rsidP="00E06579">
      <w:pPr>
        <w:spacing w:after="0"/>
        <w:rPr>
          <w:b/>
          <w:bCs/>
        </w:rPr>
      </w:pPr>
      <w:r w:rsidRPr="00E06579">
        <w:rPr>
          <w:b/>
          <w:bCs/>
        </w:rPr>
        <w:t>Wiring</w:t>
      </w:r>
    </w:p>
    <w:p w14:paraId="1FFD376D" w14:textId="121129A2" w:rsidR="00D76306" w:rsidRDefault="00D76306" w:rsidP="00D76306">
      <w:pPr>
        <w:pStyle w:val="ListParagraph"/>
        <w:numPr>
          <w:ilvl w:val="0"/>
          <w:numId w:val="1"/>
        </w:numPr>
        <w:spacing w:after="0"/>
      </w:pPr>
      <w:r>
        <w:t>An RJ-11 port is used for connecting the Davis anemometer to an Arduino Uno</w:t>
      </w:r>
    </w:p>
    <w:p w14:paraId="491A6209" w14:textId="291F288C" w:rsidR="00D76306" w:rsidRDefault="00D76306" w:rsidP="00D76306">
      <w:pPr>
        <w:pStyle w:val="ListParagraph"/>
        <w:numPr>
          <w:ilvl w:val="0"/>
          <w:numId w:val="1"/>
        </w:numPr>
        <w:spacing w:after="0"/>
      </w:pPr>
      <w:r>
        <w:t>The Davis anemometer has a 6-pin connector that inserts into the RJ-11 port.</w:t>
      </w:r>
    </w:p>
    <w:p w14:paraId="2B633B82" w14:textId="40FA713C" w:rsidR="00D76306" w:rsidRDefault="00D76306" w:rsidP="00D76306">
      <w:pPr>
        <w:pStyle w:val="ListParagraph"/>
        <w:numPr>
          <w:ilvl w:val="0"/>
          <w:numId w:val="1"/>
        </w:numPr>
        <w:spacing w:after="0"/>
      </w:pPr>
      <w:r>
        <w:t xml:space="preserve">There is a 4.7 </w:t>
      </w:r>
      <w:r w:rsidRPr="00D76306">
        <w:t>kΩ</w:t>
      </w:r>
      <w:r>
        <w:t xml:space="preserve"> resistor between the power pin and the wind speed pin.</w:t>
      </w:r>
    </w:p>
    <w:p w14:paraId="04CA5ADB" w14:textId="77777777" w:rsidR="00D76306" w:rsidRDefault="00D76306" w:rsidP="00D76306">
      <w:pPr>
        <w:pStyle w:val="ListParagraph"/>
        <w:numPr>
          <w:ilvl w:val="0"/>
          <w:numId w:val="1"/>
        </w:numPr>
        <w:spacing w:after="0"/>
      </w:pPr>
      <w:r>
        <w:t>There is no specific input voltage required for the anemometer.</w:t>
      </w:r>
    </w:p>
    <w:p w14:paraId="7130699F" w14:textId="4D1048EC" w:rsidR="00D76306" w:rsidRDefault="00D76306" w:rsidP="00D76306">
      <w:pPr>
        <w:pStyle w:val="ListParagraph"/>
        <w:numPr>
          <w:ilvl w:val="0"/>
          <w:numId w:val="1"/>
        </w:numPr>
        <w:spacing w:after="0"/>
      </w:pPr>
      <w:r>
        <w:t>Either 3.3V or 5.0 V for power will work</w:t>
      </w:r>
    </w:p>
    <w:p w14:paraId="66411C9C" w14:textId="0422A46E" w:rsidR="00BC5D7D" w:rsidRDefault="00D76306" w:rsidP="00BC5D7D">
      <w:pPr>
        <w:pStyle w:val="ListParagraph"/>
        <w:numPr>
          <w:ilvl w:val="0"/>
          <w:numId w:val="1"/>
        </w:numPr>
        <w:spacing w:after="0"/>
      </w:pPr>
      <w:r>
        <w:t>If 3.3 V is used, then a slight change in the code is needed. The associated Arduino code will mention this.</w:t>
      </w:r>
    </w:p>
    <w:p w14:paraId="2B5A4D3E" w14:textId="3DB1BA36" w:rsidR="004E6DA2" w:rsidRDefault="00D76306" w:rsidP="00D76306">
      <w:pPr>
        <w:pStyle w:val="ListParagraph"/>
        <w:spacing w:after="0"/>
        <w:jc w:val="center"/>
      </w:pPr>
      <w:r>
        <w:rPr>
          <w:noProof/>
        </w:rPr>
        <w:drawing>
          <wp:inline distT="0" distB="0" distL="0" distR="0" wp14:anchorId="34A44957" wp14:editId="20A8D130">
            <wp:extent cx="3463971" cy="242247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73" cy="2424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7DE17" w14:textId="400AB02E" w:rsidR="004E6DA2" w:rsidRDefault="00D76306" w:rsidP="00BC5D7D">
      <w:pPr>
        <w:pStyle w:val="ListParagraph"/>
        <w:spacing w:after="0"/>
        <w:jc w:val="center"/>
      </w:pPr>
      <w:r>
        <w:t>Figure 1. Wiring Diagram for the RJ-11 pin connector to the Arduino.</w:t>
      </w:r>
    </w:p>
    <w:p w14:paraId="1B4F27D6" w14:textId="46B7F7DC" w:rsidR="00D76306" w:rsidRDefault="00D76306" w:rsidP="004E6DA2">
      <w:pPr>
        <w:spacing w:after="0"/>
      </w:pPr>
    </w:p>
    <w:p w14:paraId="1AAC98D4" w14:textId="6C59A325" w:rsidR="00D76306" w:rsidRDefault="00D76306" w:rsidP="00D76306">
      <w:pPr>
        <w:spacing w:after="0"/>
        <w:jc w:val="center"/>
      </w:pPr>
      <w:r>
        <w:rPr>
          <w:noProof/>
        </w:rPr>
        <w:drawing>
          <wp:inline distT="0" distB="0" distL="0" distR="0" wp14:anchorId="40DD214E" wp14:editId="20F3A184">
            <wp:extent cx="2920621" cy="240663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651" cy="2409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4A57F" w14:textId="011E50FA" w:rsidR="00D76306" w:rsidRDefault="00D76306" w:rsidP="00D76306">
      <w:pPr>
        <w:spacing w:after="0"/>
        <w:jc w:val="center"/>
      </w:pPr>
      <w:r>
        <w:t>Figure 2. Schematic Diagram for the RJ-11 pin connector to the Arduino.</w:t>
      </w:r>
    </w:p>
    <w:p w14:paraId="6BA3BA3D" w14:textId="44FAA7AE" w:rsidR="004E6DA2" w:rsidRDefault="004E6DA2" w:rsidP="004E6DA2">
      <w:pPr>
        <w:spacing w:after="0"/>
      </w:pPr>
    </w:p>
    <w:p w14:paraId="5EFF9B32" w14:textId="77777777" w:rsidR="00D76306" w:rsidRDefault="00D76306" w:rsidP="004E6DA2">
      <w:pPr>
        <w:spacing w:after="0"/>
      </w:pPr>
    </w:p>
    <w:p w14:paraId="7E5B11A1" w14:textId="77777777" w:rsidR="004E6DA2" w:rsidRDefault="004E6DA2" w:rsidP="004E6DA2">
      <w:pPr>
        <w:spacing w:after="0" w:line="240" w:lineRule="auto"/>
      </w:pPr>
      <w:r>
        <w:rPr>
          <w:b/>
          <w:bCs/>
        </w:rPr>
        <w:t>Contact</w:t>
      </w:r>
    </w:p>
    <w:p w14:paraId="06C03EC9" w14:textId="77777777" w:rsidR="004E6DA2" w:rsidRPr="005A4FEC" w:rsidRDefault="004E6DA2" w:rsidP="004E6DA2">
      <w:pPr>
        <w:spacing w:after="0" w:line="240" w:lineRule="auto"/>
      </w:pPr>
      <w:r>
        <w:t>For any questions or assistance, email Adriann Liceralde at adriann8399@gmail.com.</w:t>
      </w:r>
    </w:p>
    <w:p w14:paraId="626601AC" w14:textId="77777777" w:rsidR="004E6DA2" w:rsidRPr="004E6DA2" w:rsidRDefault="004E6DA2" w:rsidP="004E6DA2">
      <w:pPr>
        <w:spacing w:after="0"/>
      </w:pPr>
    </w:p>
    <w:sectPr w:rsidR="004E6DA2" w:rsidRPr="004E6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86A69"/>
    <w:multiLevelType w:val="hybridMultilevel"/>
    <w:tmpl w:val="A086B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E050A"/>
    <w:multiLevelType w:val="hybridMultilevel"/>
    <w:tmpl w:val="6DF82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711A56"/>
    <w:multiLevelType w:val="hybridMultilevel"/>
    <w:tmpl w:val="0DA6D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TGztDQztTA3trRQ0lEKTi0uzszPAykwqgUAgtN5AiwAAAA="/>
  </w:docVars>
  <w:rsids>
    <w:rsidRoot w:val="004A4710"/>
    <w:rsid w:val="004A0991"/>
    <w:rsid w:val="004A4710"/>
    <w:rsid w:val="004B5D13"/>
    <w:rsid w:val="004E6DA2"/>
    <w:rsid w:val="006115C5"/>
    <w:rsid w:val="00BC5D7D"/>
    <w:rsid w:val="00CA546E"/>
    <w:rsid w:val="00D76306"/>
    <w:rsid w:val="00E06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1204B"/>
  <w15:chartTrackingRefBased/>
  <w15:docId w15:val="{5B7CB9B7-CD02-4D83-98BD-A31A46765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DA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D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6D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D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E6D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A546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ceAllDay22/CSR_Arduino_Collection/tree/main/Individual_Modules/Davi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actus.io/hookups/weather/anemometer/davis/hookup-arduino-to-davis-anemomete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actus.io/sensors/weather/anemometer/davis-anemometer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s://www.davisinstruments.com/products/anemometer-for-vantage-pro2-vantage-pro" TargetMode="Externa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346</Words>
  <Characters>2032</Characters>
  <Application>Microsoft Office Word</Application>
  <DocSecurity>0</DocSecurity>
  <Lines>81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7</cp:revision>
  <dcterms:created xsi:type="dcterms:W3CDTF">2022-02-21T22:04:00Z</dcterms:created>
  <dcterms:modified xsi:type="dcterms:W3CDTF">2022-02-22T00:16:00Z</dcterms:modified>
</cp:coreProperties>
</file>